
<file path=[Content_Types].xml><?xml version="1.0" encoding="utf-8"?>
<Types xmlns="http://schemas.openxmlformats.org/package/2006/content-types">
  <Default Extension="rels" ContentType="application/vnd.openxmlformats-package.relationships+xml"/>
  <Default Extension="ti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5EA3C62" w14:textId="77777777" w:rsidR="005331F9" w:rsidRPr="00623334" w:rsidRDefault="00213EAF" w:rsidP="693C49F7">
      <w:pPr>
        <w:pStyle w:val="BodyText"/>
        <w:spacing w:before="9"/>
        <w:jc w:val="center"/>
        <w:rPr>
          <w:sz w:val="24"/>
          <w:szCs w:val="24"/>
        </w:rPr>
      </w:pPr>
      <w:r w:rsidRPr="00623334">
        <w:rPr>
          <w:noProof/>
          <w:sz w:val="24"/>
          <w:szCs w:val="24"/>
        </w:rPr>
        <w:drawing>
          <wp:inline distT="0" distB="0" distL="0" distR="0" wp14:anchorId="444EC307" wp14:editId="1C9CB43E">
            <wp:extent cx="1155623" cy="1487129"/>
            <wp:effectExtent l="0" t="0" r="0" b="0"/>
            <wp:docPr id="334770581" name="Picture 334770581" descr="dcr Massachusett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4770581" name="Picture 334770581" descr="dcr Massachusetts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55623" cy="14871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1B7210" w14:textId="77777777" w:rsidR="005331F9" w:rsidRPr="00623334" w:rsidRDefault="005331F9" w:rsidP="009E7252">
      <w:pPr>
        <w:pStyle w:val="Heading1"/>
        <w:rPr>
          <w:sz w:val="24"/>
          <w:szCs w:val="24"/>
        </w:rPr>
      </w:pPr>
    </w:p>
    <w:p w14:paraId="45F3B052" w14:textId="77777777" w:rsidR="0015397C" w:rsidRPr="00213EAF" w:rsidRDefault="00213EAF" w:rsidP="00213EAF">
      <w:pPr>
        <w:pStyle w:val="Heading1"/>
        <w:spacing w:before="0"/>
        <w:rPr>
          <w:lang w:val="pt-BR"/>
        </w:rPr>
      </w:pPr>
      <w:r w:rsidRPr="00213EAF">
        <w:rPr>
          <w:lang w:val="pt-BR"/>
        </w:rPr>
        <w:t>Departamento de Conservação e Recreação</w:t>
      </w:r>
      <w:r w:rsidRPr="00213EAF">
        <w:rPr>
          <w:lang w:val="pt-BR"/>
        </w:rPr>
        <w:br/>
        <w:t>Estado de Massachusetts</w:t>
      </w:r>
    </w:p>
    <w:p w14:paraId="30C011D5" w14:textId="77777777" w:rsidR="0015397C" w:rsidRPr="00213EAF" w:rsidRDefault="0015397C" w:rsidP="00C37511">
      <w:pPr>
        <w:pStyle w:val="BodyText"/>
        <w:spacing w:before="11"/>
        <w:jc w:val="center"/>
        <w:rPr>
          <w:b/>
          <w:sz w:val="28"/>
          <w:szCs w:val="28"/>
          <w:lang w:val="pt-BR"/>
        </w:rPr>
      </w:pPr>
    </w:p>
    <w:p w14:paraId="5378DC43" w14:textId="685FCC3B" w:rsidR="00493DED" w:rsidRPr="00213EAF" w:rsidRDefault="00213EAF" w:rsidP="00493DED">
      <w:pPr>
        <w:pStyle w:val="Heading1"/>
        <w:rPr>
          <w:lang w:val="pt-BR"/>
        </w:rPr>
      </w:pPr>
      <w:r w:rsidRPr="00213EAF">
        <w:rPr>
          <w:lang w:val="pt-BR"/>
        </w:rPr>
        <w:t xml:space="preserve">Plano de Gestão de Recursos do </w:t>
      </w:r>
      <w:r w:rsidRPr="00213EAF">
        <w:rPr>
          <w:lang w:val="pt-BR"/>
        </w:rPr>
        <w:t>DCR</w:t>
      </w:r>
      <w:r w:rsidRPr="00213EAF">
        <w:rPr>
          <w:lang w:val="pt-BR"/>
        </w:rPr>
        <w:t xml:space="preserve"> para a Reserva do </w:t>
      </w:r>
      <w:r w:rsidRPr="00213EAF">
        <w:rPr>
          <w:lang w:val="pt-BR"/>
        </w:rPr>
        <w:t>Belle Isle</w:t>
      </w:r>
      <w:r>
        <w:rPr>
          <w:lang w:val="pt-BR"/>
        </w:rPr>
        <w:t xml:space="preserve"> Marsh</w:t>
      </w:r>
      <w:r w:rsidRPr="00213EAF">
        <w:rPr>
          <w:lang w:val="pt-BR"/>
        </w:rPr>
        <w:t> </w:t>
      </w:r>
    </w:p>
    <w:p w14:paraId="5EA6E5E8" w14:textId="77777777" w:rsidR="00493DED" w:rsidRPr="00213EAF" w:rsidRDefault="00213EAF" w:rsidP="00493DED">
      <w:pPr>
        <w:pStyle w:val="Heading1"/>
        <w:rPr>
          <w:lang w:val="pt-BR"/>
        </w:rPr>
      </w:pPr>
      <w:r w:rsidRPr="00213EAF">
        <w:rPr>
          <w:lang w:val="pt-BR"/>
        </w:rPr>
        <w:t>Reunião Pública de Divulgação da Versão Preliminar</w:t>
      </w:r>
    </w:p>
    <w:p w14:paraId="43CEE0E1" w14:textId="77777777" w:rsidR="00680CF2" w:rsidRPr="00623334" w:rsidRDefault="00680CF2" w:rsidP="009E7252">
      <w:pPr>
        <w:pStyle w:val="Heading1"/>
        <w:rPr>
          <w:sz w:val="24"/>
          <w:szCs w:val="24"/>
          <w:lang w:val="pt-BR"/>
        </w:rPr>
      </w:pPr>
    </w:p>
    <w:p w14:paraId="7295EB48" w14:textId="452637F8" w:rsidR="00493DED" w:rsidRPr="00213EAF" w:rsidRDefault="00213EAF" w:rsidP="00493DED">
      <w:pPr>
        <w:jc w:val="center"/>
        <w:rPr>
          <w:b/>
          <w:bCs/>
          <w:color w:val="000000" w:themeColor="text1"/>
          <w:sz w:val="24"/>
          <w:szCs w:val="24"/>
          <w:lang w:val="pt-BR"/>
        </w:rPr>
      </w:pPr>
      <w:r w:rsidRPr="00213EAF">
        <w:rPr>
          <w:b/>
          <w:bCs/>
          <w:color w:val="000000" w:themeColor="text1"/>
          <w:sz w:val="24"/>
          <w:szCs w:val="24"/>
          <w:lang w:val="pt-BR"/>
        </w:rPr>
        <w:t>Quarta-feira, 4 de fevereiro</w:t>
      </w:r>
      <w:r w:rsidR="00623334" w:rsidRPr="00213EAF">
        <w:rPr>
          <w:b/>
          <w:bCs/>
          <w:color w:val="000000" w:themeColor="text1"/>
          <w:sz w:val="24"/>
          <w:szCs w:val="24"/>
          <w:lang w:val="pt-BR"/>
        </w:rPr>
        <w:t>,</w:t>
      </w:r>
      <w:r w:rsidRPr="00213EAF">
        <w:rPr>
          <w:b/>
          <w:bCs/>
          <w:color w:val="000000" w:themeColor="text1"/>
          <w:sz w:val="24"/>
          <w:szCs w:val="24"/>
          <w:lang w:val="pt-BR"/>
        </w:rPr>
        <w:t xml:space="preserve"> </w:t>
      </w:r>
      <w:r w:rsidR="00623334" w:rsidRPr="00213EAF">
        <w:rPr>
          <w:b/>
          <w:bCs/>
          <w:color w:val="000000" w:themeColor="text1"/>
          <w:sz w:val="24"/>
          <w:szCs w:val="24"/>
          <w:lang w:val="pt-BR"/>
        </w:rPr>
        <w:t>das</w:t>
      </w:r>
      <w:r w:rsidRPr="00213EAF">
        <w:rPr>
          <w:b/>
          <w:bCs/>
          <w:color w:val="000000" w:themeColor="text1"/>
          <w:sz w:val="24"/>
          <w:szCs w:val="24"/>
          <w:lang w:val="pt-BR"/>
        </w:rPr>
        <w:t xml:space="preserve"> 18h </w:t>
      </w:r>
      <w:r w:rsidR="00623334" w:rsidRPr="00213EAF">
        <w:rPr>
          <w:b/>
          <w:bCs/>
          <w:color w:val="000000" w:themeColor="text1"/>
          <w:sz w:val="24"/>
          <w:szCs w:val="24"/>
          <w:lang w:val="pt-BR"/>
        </w:rPr>
        <w:t>às</w:t>
      </w:r>
      <w:r w:rsidRPr="00213EAF">
        <w:rPr>
          <w:b/>
          <w:bCs/>
          <w:color w:val="000000" w:themeColor="text1"/>
          <w:sz w:val="24"/>
          <w:szCs w:val="24"/>
          <w:lang w:val="pt-BR"/>
        </w:rPr>
        <w:t xml:space="preserve"> 19h30 </w:t>
      </w:r>
    </w:p>
    <w:p w14:paraId="7C70174C" w14:textId="77777777" w:rsidR="00BF6D6F" w:rsidRPr="00213EAF" w:rsidRDefault="00213EAF" w:rsidP="00493DED">
      <w:pPr>
        <w:jc w:val="center"/>
        <w:rPr>
          <w:b/>
          <w:bCs/>
          <w:color w:val="000000" w:themeColor="text1"/>
          <w:sz w:val="24"/>
          <w:szCs w:val="24"/>
          <w:lang w:val="pt-BR"/>
        </w:rPr>
      </w:pPr>
      <w:r w:rsidRPr="00213EAF">
        <w:rPr>
          <w:b/>
          <w:bCs/>
          <w:color w:val="000000" w:themeColor="text1"/>
          <w:sz w:val="24"/>
          <w:szCs w:val="24"/>
          <w:lang w:val="pt-BR"/>
        </w:rPr>
        <w:t xml:space="preserve">Inscreva-se para a reunião por meio do </w:t>
      </w:r>
      <w:hyperlink r:id="rId9" w:history="1">
        <w:r w:rsidR="00CD7D3D" w:rsidRPr="00213EAF">
          <w:rPr>
            <w:rStyle w:val="Hyperlink"/>
            <w:b/>
            <w:bCs/>
            <w:sz w:val="24"/>
            <w:szCs w:val="24"/>
            <w:lang w:val="pt-BR"/>
          </w:rPr>
          <w:t>link de inscrição do Zoom</w:t>
        </w:r>
      </w:hyperlink>
      <w:r w:rsidRPr="00213EAF">
        <w:rPr>
          <w:b/>
          <w:bCs/>
          <w:color w:val="000000" w:themeColor="text1"/>
          <w:sz w:val="24"/>
          <w:szCs w:val="24"/>
          <w:lang w:val="pt-BR"/>
        </w:rPr>
        <w:t>.</w:t>
      </w:r>
    </w:p>
    <w:p w14:paraId="733ABF69" w14:textId="77777777" w:rsidR="005869C3" w:rsidRPr="00623334" w:rsidRDefault="005869C3" w:rsidP="00417033">
      <w:pPr>
        <w:rPr>
          <w:sz w:val="24"/>
          <w:szCs w:val="24"/>
          <w:lang w:val="pt-BR"/>
        </w:rPr>
      </w:pPr>
    </w:p>
    <w:p w14:paraId="2FCE0247" w14:textId="471B3CCD" w:rsidR="00940D5D" w:rsidRPr="00213EAF" w:rsidRDefault="00213EAF">
      <w:pPr>
        <w:rPr>
          <w:sz w:val="27"/>
          <w:szCs w:val="27"/>
          <w:lang w:val="pt-BR"/>
        </w:rPr>
      </w:pPr>
      <w:r w:rsidRPr="00213EAF">
        <w:rPr>
          <w:sz w:val="27"/>
          <w:szCs w:val="27"/>
          <w:lang w:val="pt-BR"/>
        </w:rPr>
        <w:t xml:space="preserve">O Departamento de Conservação e Recreação (DCR) elaborou uma versão preliminar do Plano de Gestão de Recursos (RMP) para a Reserva do </w:t>
      </w:r>
      <w:r w:rsidRPr="00213EAF">
        <w:rPr>
          <w:sz w:val="27"/>
          <w:szCs w:val="27"/>
          <w:lang w:val="pt-BR"/>
        </w:rPr>
        <w:t>Belle Isle</w:t>
      </w:r>
      <w:r>
        <w:rPr>
          <w:sz w:val="27"/>
          <w:szCs w:val="27"/>
          <w:lang w:val="pt-BR"/>
        </w:rPr>
        <w:t xml:space="preserve"> Marsh</w:t>
      </w:r>
      <w:r w:rsidRPr="00213EAF">
        <w:rPr>
          <w:sz w:val="27"/>
          <w:szCs w:val="27"/>
          <w:lang w:val="pt-BR"/>
        </w:rPr>
        <w:t xml:space="preserve">, localizada em East Boston, Revere e Winthrop. Uma cópia deste plano está disponível na página eletrônica do </w:t>
      </w:r>
      <w:hyperlink r:id="rId10" w:history="1">
        <w:r w:rsidR="00E62843" w:rsidRPr="00213EAF">
          <w:rPr>
            <w:rStyle w:val="Hyperlink"/>
            <w:sz w:val="27"/>
            <w:szCs w:val="27"/>
            <w:lang w:val="pt-BR"/>
          </w:rPr>
          <w:t>Plano de Gestão de Recursos da Reserva do Belle Isl</w:t>
        </w:r>
        <w:r>
          <w:rPr>
            <w:rStyle w:val="Hyperlink"/>
            <w:sz w:val="27"/>
            <w:szCs w:val="27"/>
            <w:lang w:val="pt-BR"/>
          </w:rPr>
          <w:t>e Marsh</w:t>
        </w:r>
      </w:hyperlink>
      <w:r w:rsidRPr="00213EAF">
        <w:rPr>
          <w:sz w:val="27"/>
          <w:szCs w:val="27"/>
          <w:lang w:val="pt-BR"/>
        </w:rPr>
        <w:t>.</w:t>
      </w:r>
    </w:p>
    <w:p w14:paraId="0D3A1D43" w14:textId="77777777" w:rsidR="00493DED" w:rsidRPr="00213EAF" w:rsidRDefault="00493DED">
      <w:pPr>
        <w:rPr>
          <w:sz w:val="27"/>
          <w:szCs w:val="27"/>
          <w:lang w:val="pt-BR"/>
        </w:rPr>
      </w:pPr>
    </w:p>
    <w:p w14:paraId="0981410D" w14:textId="77831965" w:rsidR="48B3E529" w:rsidRPr="00213EAF" w:rsidRDefault="00213EAF">
      <w:pPr>
        <w:rPr>
          <w:sz w:val="27"/>
          <w:szCs w:val="27"/>
          <w:lang w:val="pt-BR"/>
        </w:rPr>
      </w:pPr>
      <w:r w:rsidRPr="00213EAF">
        <w:rPr>
          <w:color w:val="141414"/>
          <w:sz w:val="27"/>
          <w:szCs w:val="27"/>
          <w:lang w:val="pt-BR"/>
        </w:rPr>
        <w:t xml:space="preserve">O público será convidado a apresentar comentários durante a reunião, após a apresentação, seja ativando seus microfones ou por meio da funcionalidade de chat que estará disponível na plataforma de participação virtual. Após a reunião, a apresentação ficará disponível para consulta na página eletrônica do DCR dedicada a </w:t>
      </w:r>
      <w:hyperlink r:id="rId11">
        <w:r w:rsidR="00D36733" w:rsidRPr="00213EAF">
          <w:rPr>
            <w:rStyle w:val="Hyperlink"/>
            <w:sz w:val="27"/>
            <w:szCs w:val="27"/>
            <w:lang w:val="pt-BR"/>
          </w:rPr>
          <w:t>eventos anteriores de reuniões pública</w:t>
        </w:r>
        <w:r w:rsidR="00685363" w:rsidRPr="00213EAF">
          <w:rPr>
            <w:rStyle w:val="Hyperlink"/>
            <w:sz w:val="27"/>
            <w:szCs w:val="27"/>
            <w:lang w:val="pt-BR"/>
          </w:rPr>
          <w:t>s do DCR</w:t>
        </w:r>
      </w:hyperlink>
      <w:r w:rsidRPr="00213EAF">
        <w:rPr>
          <w:color w:val="141414"/>
          <w:sz w:val="27"/>
          <w:szCs w:val="27"/>
          <w:lang w:val="pt-BR"/>
        </w:rPr>
        <w:t xml:space="preserve">. O DCR incentiva o público a enviar contribuições adicionais, com prazo final para o recebimento dos comentários pelo DCR em 4 de março de 2026. Os comentários podem ser enviados por meio do </w:t>
      </w:r>
      <w:hyperlink r:id="rId12">
        <w:r w:rsidR="00B82AFA" w:rsidRPr="00213EAF">
          <w:rPr>
            <w:rStyle w:val="Hyperlink"/>
            <w:sz w:val="27"/>
            <w:szCs w:val="27"/>
            <w:lang w:val="pt-BR"/>
          </w:rPr>
          <w:t xml:space="preserve">portal de </w:t>
        </w:r>
        <w:r w:rsidR="00685363" w:rsidRPr="00213EAF">
          <w:rPr>
            <w:rStyle w:val="Hyperlink"/>
            <w:sz w:val="27"/>
            <w:szCs w:val="27"/>
            <w:lang w:val="pt-BR"/>
          </w:rPr>
          <w:t>c</w:t>
        </w:r>
        <w:r w:rsidR="00B82AFA" w:rsidRPr="00213EAF">
          <w:rPr>
            <w:rStyle w:val="Hyperlink"/>
            <w:sz w:val="27"/>
            <w:szCs w:val="27"/>
            <w:lang w:val="pt-BR"/>
          </w:rPr>
          <w:t>omentários públicos do DCR</w:t>
        </w:r>
      </w:hyperlink>
      <w:r w:rsidRPr="00213EAF">
        <w:rPr>
          <w:color w:val="141414"/>
          <w:sz w:val="27"/>
          <w:szCs w:val="27"/>
          <w:lang w:val="pt-BR"/>
        </w:rPr>
        <w:t xml:space="preserve">. Ressalta-se que o conteúdo dos comentários enviados ao DCR, bem como seu nome, município e código postal, será publicado no site do DCR. As informações adicionais de contato exigidas no envio de comentários, em especial o endereço de e-mail, serão utilizadas exclusivamente para o envio de comunicações sobre futuras atualizações relativas ao projeto ou à área em questão. </w:t>
      </w:r>
    </w:p>
    <w:p w14:paraId="3EA93B8E" w14:textId="77777777" w:rsidR="48B3E529" w:rsidRPr="00213EAF" w:rsidRDefault="00213EAF">
      <w:pPr>
        <w:rPr>
          <w:sz w:val="27"/>
          <w:szCs w:val="27"/>
          <w:lang w:val="pt-BR"/>
        </w:rPr>
      </w:pPr>
      <w:r w:rsidRPr="00213EAF">
        <w:rPr>
          <w:color w:val="141414"/>
          <w:sz w:val="27"/>
          <w:szCs w:val="27"/>
          <w:lang w:val="pt-BR"/>
        </w:rPr>
        <w:t xml:space="preserve"> </w:t>
      </w:r>
    </w:p>
    <w:p w14:paraId="7D5E9A63" w14:textId="77777777" w:rsidR="48B3E529" w:rsidRPr="00213EAF" w:rsidRDefault="00213EAF">
      <w:pPr>
        <w:rPr>
          <w:sz w:val="27"/>
          <w:szCs w:val="27"/>
          <w:lang w:val="pt-BR"/>
        </w:rPr>
      </w:pPr>
      <w:r w:rsidRPr="00213EAF">
        <w:rPr>
          <w:color w:val="141414"/>
          <w:sz w:val="27"/>
          <w:szCs w:val="27"/>
          <w:lang w:val="pt-BR"/>
        </w:rPr>
        <w:t xml:space="preserve">Caso tenha dúvidas ou preocupações relacionadas à agência, ou deseje ser incluído em uma lista de e-mails para receber comunicados gerais do DCR ou anúncios específicos sobre o projeto, envie um e-mail para </w:t>
      </w:r>
      <w:hyperlink r:id="rId13">
        <w:r w:rsidR="48B3E529" w:rsidRPr="00213EAF">
          <w:rPr>
            <w:rStyle w:val="Hyperlink"/>
            <w:sz w:val="27"/>
            <w:szCs w:val="27"/>
            <w:lang w:val="pt-BR"/>
          </w:rPr>
          <w:t>Mass.Parks@mass.gov</w:t>
        </w:r>
      </w:hyperlink>
      <w:r w:rsidRPr="00213EAF">
        <w:rPr>
          <w:color w:val="141414"/>
          <w:sz w:val="27"/>
          <w:szCs w:val="27"/>
          <w:lang w:val="pt-BR"/>
        </w:rPr>
        <w:t xml:space="preserve"> ou ligue para 617-626-4973.</w:t>
      </w:r>
    </w:p>
    <w:p w14:paraId="3155C612" w14:textId="77777777" w:rsidR="00386E4A" w:rsidRDefault="00386E4A" w:rsidP="00BD42BA">
      <w:pPr>
        <w:pStyle w:val="BodyText"/>
        <w:rPr>
          <w:sz w:val="24"/>
          <w:szCs w:val="24"/>
          <w:lang w:val="pt-BR"/>
        </w:rPr>
      </w:pPr>
    </w:p>
    <w:p w14:paraId="2618CB4C" w14:textId="77777777" w:rsidR="00213EAF" w:rsidRPr="00623334" w:rsidRDefault="00213EAF" w:rsidP="00BD42BA">
      <w:pPr>
        <w:pStyle w:val="BodyText"/>
        <w:rPr>
          <w:sz w:val="24"/>
          <w:szCs w:val="24"/>
          <w:lang w:val="pt-BR"/>
        </w:rPr>
      </w:pPr>
    </w:p>
    <w:p w14:paraId="1C715ECE" w14:textId="390A1A6C" w:rsidR="008C1C66" w:rsidRPr="00213EAF" w:rsidRDefault="00213EAF" w:rsidP="00685363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595959" w:themeColor="text1" w:themeTint="A6"/>
          <w:sz w:val="24"/>
          <w:szCs w:val="24"/>
          <w:bdr w:val="none" w:sz="0" w:space="0" w:color="auto" w:frame="1"/>
          <w:lang w:val="pt-BR"/>
        </w:rPr>
      </w:pPr>
      <w:r w:rsidRPr="00213EAF">
        <w:rPr>
          <w:color w:val="595959" w:themeColor="text1" w:themeTint="A6"/>
          <w:sz w:val="24"/>
          <w:szCs w:val="24"/>
          <w:bdr w:val="none" w:sz="0" w:space="0" w:color="auto" w:frame="1"/>
          <w:lang w:val="pt-BR"/>
        </w:rPr>
        <w:t>Serviços de interpretação linguística ao vivo, on-line ou presencial, estão disponíveis mediante solicitação por</w:t>
      </w:r>
      <w:r w:rsidR="00685363" w:rsidRPr="00213EAF">
        <w:rPr>
          <w:color w:val="595959" w:themeColor="text1" w:themeTint="A6"/>
          <w:sz w:val="24"/>
          <w:szCs w:val="24"/>
          <w:bdr w:val="none" w:sz="0" w:space="0" w:color="auto" w:frame="1"/>
          <w:lang w:val="pt-BR"/>
        </w:rPr>
        <w:t xml:space="preserve"> meio do </w:t>
      </w:r>
      <w:hyperlink r:id="rId14" w:tooltip="https://www.mass.gov/forms/request-a-translation-of-a-dcr-document-or-interpretive-services-for-a-dcr-public-meeting" w:history="1">
        <w:r w:rsidR="00A624CB" w:rsidRPr="00213EAF">
          <w:rPr>
            <w:rStyle w:val="Hyperlink"/>
            <w:sz w:val="24"/>
            <w:szCs w:val="24"/>
            <w:bdr w:val="none" w:sz="0" w:space="0" w:color="auto" w:frame="1"/>
            <w:lang w:val="pt-BR"/>
          </w:rPr>
          <w:t>Formulário de Solicitação de Tradução e Interpretação do DCR</w:t>
        </w:r>
      </w:hyperlink>
      <w:r w:rsidRPr="00213EAF">
        <w:rPr>
          <w:color w:val="595959" w:themeColor="text1" w:themeTint="A6"/>
          <w:sz w:val="24"/>
          <w:szCs w:val="24"/>
          <w:bdr w:val="none" w:sz="0" w:space="0" w:color="auto" w:frame="1"/>
          <w:lang w:val="pt-BR"/>
        </w:rPr>
        <w:t xml:space="preserve">. Para solicitar adaptações razoáveis para pessoas com deficiência, envie um e-mail para Melixza G. Esenyie, Gerente de assuntos relacionados a Lei dos Americanos com Deficiência (ADA) e Diversidade da Secretaria Executiva de Energia e Assuntos Ambientais, pelo endereço </w:t>
      </w:r>
      <w:hyperlink r:id="rId15" w:tooltip="mailto:Melixza.Esenyie2@mass.gov" w:history="1">
        <w:r w:rsidR="00A624CB" w:rsidRPr="00213EAF">
          <w:rPr>
            <w:rStyle w:val="Hyperlink"/>
            <w:sz w:val="24"/>
            <w:szCs w:val="24"/>
            <w:bdr w:val="none" w:sz="0" w:space="0" w:color="auto" w:frame="1"/>
            <w:lang w:val="pt-BR"/>
          </w:rPr>
          <w:t>Melixza.Esenyie2@mass.gov</w:t>
        </w:r>
      </w:hyperlink>
      <w:r w:rsidRPr="00213EAF">
        <w:rPr>
          <w:color w:val="595959" w:themeColor="text1" w:themeTint="A6"/>
          <w:sz w:val="24"/>
          <w:szCs w:val="24"/>
          <w:bdr w:val="none" w:sz="0" w:space="0" w:color="auto" w:frame="1"/>
          <w:lang w:val="pt-BR"/>
        </w:rPr>
        <w:t>, incluindo uma descrição da adaptação necessária com o máximo de detalhes possível. Solicitações feitas em cima da hora serão aceitas, porém pode não ser possível atendê-las.</w:t>
      </w:r>
    </w:p>
    <w:sectPr w:rsidR="008C1C66" w:rsidRPr="00213EAF" w:rsidSect="00623334">
      <w:type w:val="continuous"/>
      <w:pgSz w:w="12240" w:h="15840"/>
      <w:pgMar w:top="720" w:right="720" w:bottom="720" w:left="72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D83ECC"/>
    <w:multiLevelType w:val="hybridMultilevel"/>
    <w:tmpl w:val="D19870A8"/>
    <w:lvl w:ilvl="0" w:tplc="1E7270D6">
      <w:numFmt w:val="bullet"/>
      <w:lvlText w:val=""/>
      <w:lvlJc w:val="left"/>
      <w:pPr>
        <w:ind w:left="824" w:hanging="361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1" w:tplc="3BA8FA0A">
      <w:numFmt w:val="bullet"/>
      <w:lvlText w:val="•"/>
      <w:lvlJc w:val="left"/>
      <w:pPr>
        <w:ind w:left="1832" w:hanging="361"/>
      </w:pPr>
      <w:rPr>
        <w:rFonts w:hint="default"/>
        <w:lang w:val="en-US" w:eastAsia="en-US" w:bidi="en-US"/>
      </w:rPr>
    </w:lvl>
    <w:lvl w:ilvl="2" w:tplc="13CCD1F4">
      <w:numFmt w:val="bullet"/>
      <w:lvlText w:val="•"/>
      <w:lvlJc w:val="left"/>
      <w:pPr>
        <w:ind w:left="2844" w:hanging="361"/>
      </w:pPr>
      <w:rPr>
        <w:rFonts w:hint="default"/>
        <w:lang w:val="en-US" w:eastAsia="en-US" w:bidi="en-US"/>
      </w:rPr>
    </w:lvl>
    <w:lvl w:ilvl="3" w:tplc="3532514A">
      <w:numFmt w:val="bullet"/>
      <w:lvlText w:val="•"/>
      <w:lvlJc w:val="left"/>
      <w:pPr>
        <w:ind w:left="3856" w:hanging="361"/>
      </w:pPr>
      <w:rPr>
        <w:rFonts w:hint="default"/>
        <w:lang w:val="en-US" w:eastAsia="en-US" w:bidi="en-US"/>
      </w:rPr>
    </w:lvl>
    <w:lvl w:ilvl="4" w:tplc="DA9C1F78">
      <w:numFmt w:val="bullet"/>
      <w:lvlText w:val="•"/>
      <w:lvlJc w:val="left"/>
      <w:pPr>
        <w:ind w:left="4868" w:hanging="361"/>
      </w:pPr>
      <w:rPr>
        <w:rFonts w:hint="default"/>
        <w:lang w:val="en-US" w:eastAsia="en-US" w:bidi="en-US"/>
      </w:rPr>
    </w:lvl>
    <w:lvl w:ilvl="5" w:tplc="8A429C96">
      <w:numFmt w:val="bullet"/>
      <w:lvlText w:val="•"/>
      <w:lvlJc w:val="left"/>
      <w:pPr>
        <w:ind w:left="5880" w:hanging="361"/>
      </w:pPr>
      <w:rPr>
        <w:rFonts w:hint="default"/>
        <w:lang w:val="en-US" w:eastAsia="en-US" w:bidi="en-US"/>
      </w:rPr>
    </w:lvl>
    <w:lvl w:ilvl="6" w:tplc="91E44CBC">
      <w:numFmt w:val="bullet"/>
      <w:lvlText w:val="•"/>
      <w:lvlJc w:val="left"/>
      <w:pPr>
        <w:ind w:left="6892" w:hanging="361"/>
      </w:pPr>
      <w:rPr>
        <w:rFonts w:hint="default"/>
        <w:lang w:val="en-US" w:eastAsia="en-US" w:bidi="en-US"/>
      </w:rPr>
    </w:lvl>
    <w:lvl w:ilvl="7" w:tplc="5B38D944">
      <w:numFmt w:val="bullet"/>
      <w:lvlText w:val="•"/>
      <w:lvlJc w:val="left"/>
      <w:pPr>
        <w:ind w:left="7904" w:hanging="361"/>
      </w:pPr>
      <w:rPr>
        <w:rFonts w:hint="default"/>
        <w:lang w:val="en-US" w:eastAsia="en-US" w:bidi="en-US"/>
      </w:rPr>
    </w:lvl>
    <w:lvl w:ilvl="8" w:tplc="ADDA223E">
      <w:numFmt w:val="bullet"/>
      <w:lvlText w:val="•"/>
      <w:lvlJc w:val="left"/>
      <w:pPr>
        <w:ind w:left="8916" w:hanging="361"/>
      </w:pPr>
      <w:rPr>
        <w:rFonts w:hint="default"/>
        <w:lang w:val="en-US" w:eastAsia="en-US" w:bidi="en-US"/>
      </w:rPr>
    </w:lvl>
  </w:abstractNum>
  <w:num w:numId="1" w16cid:durableId="208340847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LI0NzQ2Nze1AAJLAyUdpeDU4uLM/DyQAsNaANhljDUsAAAA"/>
  </w:docVars>
  <w:rsids>
    <w:rsidRoot w:val="0015397C"/>
    <w:rsid w:val="000028D9"/>
    <w:rsid w:val="00022D95"/>
    <w:rsid w:val="00040A64"/>
    <w:rsid w:val="00045DA0"/>
    <w:rsid w:val="0005097C"/>
    <w:rsid w:val="000579D7"/>
    <w:rsid w:val="000601A5"/>
    <w:rsid w:val="00072A01"/>
    <w:rsid w:val="000734FA"/>
    <w:rsid w:val="00077B60"/>
    <w:rsid w:val="00091885"/>
    <w:rsid w:val="00096F47"/>
    <w:rsid w:val="000B5836"/>
    <w:rsid w:val="000C5F51"/>
    <w:rsid w:val="000D3A14"/>
    <w:rsid w:val="001039EE"/>
    <w:rsid w:val="0011556E"/>
    <w:rsid w:val="001211A8"/>
    <w:rsid w:val="001215B5"/>
    <w:rsid w:val="0015397C"/>
    <w:rsid w:val="0015496F"/>
    <w:rsid w:val="00161CFA"/>
    <w:rsid w:val="00162101"/>
    <w:rsid w:val="00162AE4"/>
    <w:rsid w:val="00166410"/>
    <w:rsid w:val="00173355"/>
    <w:rsid w:val="001C7449"/>
    <w:rsid w:val="001D3289"/>
    <w:rsid w:val="001D7675"/>
    <w:rsid w:val="001E6C91"/>
    <w:rsid w:val="001F26E7"/>
    <w:rsid w:val="002064DF"/>
    <w:rsid w:val="00213EAF"/>
    <w:rsid w:val="00220603"/>
    <w:rsid w:val="0022241E"/>
    <w:rsid w:val="00224D74"/>
    <w:rsid w:val="00230817"/>
    <w:rsid w:val="00234D8C"/>
    <w:rsid w:val="00234F1B"/>
    <w:rsid w:val="00245E4F"/>
    <w:rsid w:val="00253480"/>
    <w:rsid w:val="00261C7A"/>
    <w:rsid w:val="00271F17"/>
    <w:rsid w:val="0027217E"/>
    <w:rsid w:val="00275DF3"/>
    <w:rsid w:val="0028342B"/>
    <w:rsid w:val="0028684B"/>
    <w:rsid w:val="0029488F"/>
    <w:rsid w:val="002B27D9"/>
    <w:rsid w:val="002B7B44"/>
    <w:rsid w:val="002C4694"/>
    <w:rsid w:val="002E5D92"/>
    <w:rsid w:val="002E7334"/>
    <w:rsid w:val="00325AC4"/>
    <w:rsid w:val="00340BEF"/>
    <w:rsid w:val="00351EA0"/>
    <w:rsid w:val="00376757"/>
    <w:rsid w:val="00385B10"/>
    <w:rsid w:val="003869BB"/>
    <w:rsid w:val="00386E4A"/>
    <w:rsid w:val="00394C0D"/>
    <w:rsid w:val="003968FD"/>
    <w:rsid w:val="003A5E24"/>
    <w:rsid w:val="003D521F"/>
    <w:rsid w:val="003D5806"/>
    <w:rsid w:val="003E7C9E"/>
    <w:rsid w:val="003F55C9"/>
    <w:rsid w:val="00405739"/>
    <w:rsid w:val="004075EE"/>
    <w:rsid w:val="00414EB3"/>
    <w:rsid w:val="00417033"/>
    <w:rsid w:val="00417579"/>
    <w:rsid w:val="00417B75"/>
    <w:rsid w:val="00424624"/>
    <w:rsid w:val="00434A93"/>
    <w:rsid w:val="00437125"/>
    <w:rsid w:val="00451771"/>
    <w:rsid w:val="004530A6"/>
    <w:rsid w:val="0046139E"/>
    <w:rsid w:val="00484343"/>
    <w:rsid w:val="00493DED"/>
    <w:rsid w:val="004A1A0B"/>
    <w:rsid w:val="004B6C4E"/>
    <w:rsid w:val="004E20EF"/>
    <w:rsid w:val="005331F9"/>
    <w:rsid w:val="005536A3"/>
    <w:rsid w:val="005569F6"/>
    <w:rsid w:val="005575D5"/>
    <w:rsid w:val="0056221C"/>
    <w:rsid w:val="005656D3"/>
    <w:rsid w:val="005869C3"/>
    <w:rsid w:val="00587F12"/>
    <w:rsid w:val="005C2F5F"/>
    <w:rsid w:val="005C4BDD"/>
    <w:rsid w:val="005C5149"/>
    <w:rsid w:val="005D52ED"/>
    <w:rsid w:val="005E13E1"/>
    <w:rsid w:val="005E1E3E"/>
    <w:rsid w:val="005E62BC"/>
    <w:rsid w:val="005F0A6A"/>
    <w:rsid w:val="00605E66"/>
    <w:rsid w:val="0061105E"/>
    <w:rsid w:val="00623334"/>
    <w:rsid w:val="00643D83"/>
    <w:rsid w:val="00660CBE"/>
    <w:rsid w:val="00680CF2"/>
    <w:rsid w:val="00685363"/>
    <w:rsid w:val="006866F7"/>
    <w:rsid w:val="00690585"/>
    <w:rsid w:val="006A2D33"/>
    <w:rsid w:val="006B47B3"/>
    <w:rsid w:val="006C33C9"/>
    <w:rsid w:val="007157C3"/>
    <w:rsid w:val="007222C8"/>
    <w:rsid w:val="0072554D"/>
    <w:rsid w:val="007438E7"/>
    <w:rsid w:val="007746AF"/>
    <w:rsid w:val="00780CA5"/>
    <w:rsid w:val="007C37CD"/>
    <w:rsid w:val="00807871"/>
    <w:rsid w:val="00854459"/>
    <w:rsid w:val="00854F57"/>
    <w:rsid w:val="008611EB"/>
    <w:rsid w:val="00894037"/>
    <w:rsid w:val="008A337C"/>
    <w:rsid w:val="008A34E9"/>
    <w:rsid w:val="008A59C7"/>
    <w:rsid w:val="008C1C66"/>
    <w:rsid w:val="008D4F7D"/>
    <w:rsid w:val="008D5089"/>
    <w:rsid w:val="008E4573"/>
    <w:rsid w:val="008F2F3D"/>
    <w:rsid w:val="008F60F5"/>
    <w:rsid w:val="009103C9"/>
    <w:rsid w:val="00915E9A"/>
    <w:rsid w:val="00931309"/>
    <w:rsid w:val="00940D5D"/>
    <w:rsid w:val="00941AC1"/>
    <w:rsid w:val="0094229C"/>
    <w:rsid w:val="00974906"/>
    <w:rsid w:val="00975122"/>
    <w:rsid w:val="009A59B4"/>
    <w:rsid w:val="009B68BB"/>
    <w:rsid w:val="009C2FE2"/>
    <w:rsid w:val="009D6DAB"/>
    <w:rsid w:val="009E7252"/>
    <w:rsid w:val="00A54783"/>
    <w:rsid w:val="00A624CB"/>
    <w:rsid w:val="00A661F3"/>
    <w:rsid w:val="00A723F7"/>
    <w:rsid w:val="00A74626"/>
    <w:rsid w:val="00A95C65"/>
    <w:rsid w:val="00AC00EE"/>
    <w:rsid w:val="00AD22C6"/>
    <w:rsid w:val="00AE3397"/>
    <w:rsid w:val="00AF2642"/>
    <w:rsid w:val="00B05C1B"/>
    <w:rsid w:val="00B10F5A"/>
    <w:rsid w:val="00B3436F"/>
    <w:rsid w:val="00B368C8"/>
    <w:rsid w:val="00B4250E"/>
    <w:rsid w:val="00B46B10"/>
    <w:rsid w:val="00B55FB4"/>
    <w:rsid w:val="00B641FA"/>
    <w:rsid w:val="00B82AFA"/>
    <w:rsid w:val="00BA3AD0"/>
    <w:rsid w:val="00BB0EFC"/>
    <w:rsid w:val="00BC1D87"/>
    <w:rsid w:val="00BD42BA"/>
    <w:rsid w:val="00BF6D6F"/>
    <w:rsid w:val="00C02E63"/>
    <w:rsid w:val="00C06A67"/>
    <w:rsid w:val="00C1039E"/>
    <w:rsid w:val="00C12699"/>
    <w:rsid w:val="00C244B0"/>
    <w:rsid w:val="00C26677"/>
    <w:rsid w:val="00C37511"/>
    <w:rsid w:val="00C63093"/>
    <w:rsid w:val="00C73855"/>
    <w:rsid w:val="00C80084"/>
    <w:rsid w:val="00CC2C69"/>
    <w:rsid w:val="00CC364B"/>
    <w:rsid w:val="00CC6E29"/>
    <w:rsid w:val="00CD70B0"/>
    <w:rsid w:val="00CD7D3D"/>
    <w:rsid w:val="00D00999"/>
    <w:rsid w:val="00D36596"/>
    <w:rsid w:val="00D36733"/>
    <w:rsid w:val="00D43627"/>
    <w:rsid w:val="00D47800"/>
    <w:rsid w:val="00D600A9"/>
    <w:rsid w:val="00D62A3B"/>
    <w:rsid w:val="00D67106"/>
    <w:rsid w:val="00D804C6"/>
    <w:rsid w:val="00DA2D09"/>
    <w:rsid w:val="00DA521C"/>
    <w:rsid w:val="00DA6AE8"/>
    <w:rsid w:val="00DB6D61"/>
    <w:rsid w:val="00DB7E13"/>
    <w:rsid w:val="00DE50FD"/>
    <w:rsid w:val="00DF7CAB"/>
    <w:rsid w:val="00E4159C"/>
    <w:rsid w:val="00E525DE"/>
    <w:rsid w:val="00E62843"/>
    <w:rsid w:val="00E63FE1"/>
    <w:rsid w:val="00E71614"/>
    <w:rsid w:val="00E76645"/>
    <w:rsid w:val="00E8770B"/>
    <w:rsid w:val="00EA2D9D"/>
    <w:rsid w:val="00EB4D38"/>
    <w:rsid w:val="00EB64A1"/>
    <w:rsid w:val="00EB65A8"/>
    <w:rsid w:val="00EB7BAA"/>
    <w:rsid w:val="00ED378B"/>
    <w:rsid w:val="00ED5D6C"/>
    <w:rsid w:val="00EE3371"/>
    <w:rsid w:val="00F00E33"/>
    <w:rsid w:val="00F03690"/>
    <w:rsid w:val="00F16917"/>
    <w:rsid w:val="00F56710"/>
    <w:rsid w:val="00F80B32"/>
    <w:rsid w:val="00FB5B50"/>
    <w:rsid w:val="00FD31B1"/>
    <w:rsid w:val="00FE7F6F"/>
    <w:rsid w:val="04D7BA73"/>
    <w:rsid w:val="04E8FE1F"/>
    <w:rsid w:val="073B4770"/>
    <w:rsid w:val="0896022A"/>
    <w:rsid w:val="089E4046"/>
    <w:rsid w:val="0962BF7C"/>
    <w:rsid w:val="0A3A10A7"/>
    <w:rsid w:val="0BD5E108"/>
    <w:rsid w:val="0E915274"/>
    <w:rsid w:val="0EF56830"/>
    <w:rsid w:val="13E8E073"/>
    <w:rsid w:val="1520743E"/>
    <w:rsid w:val="17B753CC"/>
    <w:rsid w:val="18E27436"/>
    <w:rsid w:val="1ACF9A2C"/>
    <w:rsid w:val="1C4E2ABF"/>
    <w:rsid w:val="1C92D4FD"/>
    <w:rsid w:val="1CBE4E36"/>
    <w:rsid w:val="1DFBC8D1"/>
    <w:rsid w:val="1F490A9A"/>
    <w:rsid w:val="1FB99D6F"/>
    <w:rsid w:val="20BCB15C"/>
    <w:rsid w:val="21D58758"/>
    <w:rsid w:val="2227217A"/>
    <w:rsid w:val="226333DC"/>
    <w:rsid w:val="269462B0"/>
    <w:rsid w:val="27AA8D91"/>
    <w:rsid w:val="28654893"/>
    <w:rsid w:val="2B48E057"/>
    <w:rsid w:val="2EAFFACB"/>
    <w:rsid w:val="3003291D"/>
    <w:rsid w:val="33EAC4D3"/>
    <w:rsid w:val="342F4A07"/>
    <w:rsid w:val="34EFC29D"/>
    <w:rsid w:val="35190104"/>
    <w:rsid w:val="3CE1AC25"/>
    <w:rsid w:val="3E9B1D1E"/>
    <w:rsid w:val="421EA18A"/>
    <w:rsid w:val="4272A325"/>
    <w:rsid w:val="43A3729C"/>
    <w:rsid w:val="43DDFE98"/>
    <w:rsid w:val="477C515E"/>
    <w:rsid w:val="47CF5BF6"/>
    <w:rsid w:val="47F047B3"/>
    <w:rsid w:val="48B3E529"/>
    <w:rsid w:val="4A732542"/>
    <w:rsid w:val="4ACD1A7D"/>
    <w:rsid w:val="50A1484E"/>
    <w:rsid w:val="5249218F"/>
    <w:rsid w:val="55B94238"/>
    <w:rsid w:val="55F3B06A"/>
    <w:rsid w:val="5A22087C"/>
    <w:rsid w:val="5B37BA2E"/>
    <w:rsid w:val="5BA682D8"/>
    <w:rsid w:val="63D0540D"/>
    <w:rsid w:val="693C49F7"/>
    <w:rsid w:val="6B65D174"/>
    <w:rsid w:val="6D54EE0D"/>
    <w:rsid w:val="6DC70562"/>
    <w:rsid w:val="70C0DB6E"/>
    <w:rsid w:val="71D512F8"/>
    <w:rsid w:val="724E97CA"/>
    <w:rsid w:val="7370E359"/>
    <w:rsid w:val="750CB3BA"/>
    <w:rsid w:val="773E5A93"/>
    <w:rsid w:val="7BE54795"/>
    <w:rsid w:val="7CDE7FFB"/>
    <w:rsid w:val="7D4E3B69"/>
    <w:rsid w:val="7E3F11D9"/>
    <w:rsid w:val="7F0078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16B6AF"/>
  <w15:docId w15:val="{7AA597C0-FC37-42D6-A0BC-8CDAD9F496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  <w:lang w:bidi="en-US"/>
    </w:rPr>
  </w:style>
  <w:style w:type="paragraph" w:styleId="Heading1">
    <w:name w:val="heading 1"/>
    <w:basedOn w:val="Normal"/>
    <w:uiPriority w:val="9"/>
    <w:qFormat/>
    <w:rsid w:val="009E7252"/>
    <w:pPr>
      <w:spacing w:before="11"/>
      <w:jc w:val="center"/>
      <w:outlineLvl w:val="0"/>
    </w:pPr>
    <w:rPr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</w:style>
  <w:style w:type="paragraph" w:styleId="ListParagraph">
    <w:name w:val="List Paragraph"/>
    <w:basedOn w:val="Normal"/>
    <w:uiPriority w:val="1"/>
    <w:qFormat/>
    <w:pPr>
      <w:spacing w:line="269" w:lineRule="exact"/>
      <w:ind w:left="824" w:hanging="361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DB7E1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B7E13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5E1E3E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FB5B50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C80084"/>
    <w:pPr>
      <w:widowControl/>
      <w:autoSpaceDE/>
      <w:autoSpaceDN/>
      <w:spacing w:before="100" w:beforeAutospacing="1" w:after="100" w:afterAutospacing="1"/>
    </w:pPr>
    <w:rPr>
      <w:rFonts w:ascii="Calibri" w:eastAsiaTheme="minorHAnsi" w:hAnsi="Calibri" w:cs="Calibri"/>
      <w:lang w:bidi="ar-SA"/>
    </w:rPr>
  </w:style>
  <w:style w:type="character" w:styleId="Strong">
    <w:name w:val="Strong"/>
    <w:basedOn w:val="DefaultParagraphFont"/>
    <w:uiPriority w:val="22"/>
    <w:qFormat/>
    <w:rsid w:val="00C80084"/>
    <w:rPr>
      <w:b/>
      <w:bCs/>
    </w:rPr>
  </w:style>
  <w:style w:type="paragraph" w:customStyle="1" w:styleId="paragraph">
    <w:name w:val="paragraph"/>
    <w:basedOn w:val="Normal"/>
    <w:rsid w:val="00417033"/>
    <w:pPr>
      <w:widowControl/>
      <w:autoSpaceDE/>
      <w:autoSpaceDN/>
      <w:spacing w:before="100" w:beforeAutospacing="1" w:after="100" w:afterAutospacing="1"/>
    </w:pPr>
    <w:rPr>
      <w:rFonts w:ascii="Calibri" w:eastAsiaTheme="minorHAnsi" w:hAnsi="Calibri" w:cs="Calibri"/>
      <w:lang w:bidi="ar-SA"/>
    </w:rPr>
  </w:style>
  <w:style w:type="character" w:customStyle="1" w:styleId="eop">
    <w:name w:val="eop"/>
    <w:basedOn w:val="DefaultParagraphFont"/>
    <w:rsid w:val="00417033"/>
  </w:style>
  <w:style w:type="character" w:customStyle="1" w:styleId="normaltextrun">
    <w:name w:val="normaltextrun"/>
    <w:basedOn w:val="DefaultParagraphFont"/>
    <w:rsid w:val="002064DF"/>
  </w:style>
  <w:style w:type="character" w:customStyle="1" w:styleId="BodyTextChar">
    <w:name w:val="Body Text Char"/>
    <w:basedOn w:val="DefaultParagraphFont"/>
    <w:link w:val="BodyText"/>
    <w:uiPriority w:val="1"/>
    <w:rsid w:val="00045DA0"/>
    <w:rPr>
      <w:rFonts w:ascii="Times New Roman" w:eastAsia="Times New Roman" w:hAnsi="Times New Roman" w:cs="Times New Roman"/>
      <w:lang w:bidi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2E733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E733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E7334"/>
    <w:rPr>
      <w:rFonts w:ascii="Times New Roman" w:eastAsia="Times New Roman" w:hAnsi="Times New Roman" w:cs="Times New Roman"/>
      <w:sz w:val="20"/>
      <w:szCs w:val="20"/>
      <w:lang w:bidi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E733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E7334"/>
    <w:rPr>
      <w:rFonts w:ascii="Times New Roman" w:eastAsia="Times New Roman" w:hAnsi="Times New Roman" w:cs="Times New Roman"/>
      <w:b/>
      <w:bCs/>
      <w:sz w:val="20"/>
      <w:szCs w:val="20"/>
      <w:lang w:bidi="en-US"/>
    </w:rPr>
  </w:style>
  <w:style w:type="paragraph" w:styleId="Revision">
    <w:name w:val="Revision"/>
    <w:hidden/>
    <w:uiPriority w:val="99"/>
    <w:semiHidden/>
    <w:rsid w:val="00E76645"/>
    <w:pPr>
      <w:widowControl/>
      <w:autoSpaceDE/>
      <w:autoSpaceDN/>
    </w:pPr>
    <w:rPr>
      <w:rFonts w:ascii="Times New Roman" w:eastAsia="Times New Roman" w:hAnsi="Times New Roman" w:cs="Times New Roman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if"/><Relationship Id="rId13" Type="http://schemas.openxmlformats.org/officeDocument/2006/relationships/hyperlink" Target="mailto:Mass.Parks@mass.gov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www.mass.gov/forms/dcr-public-comments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mass.gov/dcr-public-meetings-information/events/past?_page=1" TargetMode="External"/><Relationship Id="rId5" Type="http://schemas.openxmlformats.org/officeDocument/2006/relationships/styles" Target="styles.xml"/><Relationship Id="rId15" Type="http://schemas.openxmlformats.org/officeDocument/2006/relationships/hyperlink" Target="mailto:Melixza.Esenyie2@mass.gov" TargetMode="External"/><Relationship Id="rId10" Type="http://schemas.openxmlformats.org/officeDocument/2006/relationships/hyperlink" Target="https://www.mass.gov/info-details/belle-isle-marsh-reservation-resource-management-plan" TargetMode="External"/><Relationship Id="rId4" Type="http://schemas.openxmlformats.org/officeDocument/2006/relationships/numbering" Target="numbering.xml"/><Relationship Id="rId9" Type="http://schemas.openxmlformats.org/officeDocument/2006/relationships/hyperlink" Target="https://zoom.us/meeting/register/xGYlDzTMRnqMsvzLyEa1QA" TargetMode="External"/><Relationship Id="rId14" Type="http://schemas.openxmlformats.org/officeDocument/2006/relationships/hyperlink" Target="https://www.mass.gov/forms/request-a-translation-of-a-dcr-document-or-interpretive-services-for-a-dcr-public-meetin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bc4744e-89c7-41a6-be01-bfcd0df42b59">
      <Terms xmlns="http://schemas.microsoft.com/office/infopath/2007/PartnerControls"/>
    </lcf76f155ced4ddcb4097134ff3c332f>
    <TaxCatchAll xmlns="943b026c-fdfd-4be4-8dbe-e5263fd4d862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56329DEA8DAF7479A778E74415D4E53" ma:contentTypeVersion="15" ma:contentTypeDescription="Create a new document." ma:contentTypeScope="" ma:versionID="f927aac3b17ade428525c890919fb462">
  <xsd:schema xmlns:xsd="http://www.w3.org/2001/XMLSchema" xmlns:xs="http://www.w3.org/2001/XMLSchema" xmlns:p="http://schemas.microsoft.com/office/2006/metadata/properties" xmlns:ns2="5bc4744e-89c7-41a6-be01-bfcd0df42b59" xmlns:ns3="943b026c-fdfd-4be4-8dbe-e5263fd4d862" targetNamespace="http://schemas.microsoft.com/office/2006/metadata/properties" ma:root="true" ma:fieldsID="1113f6baf5cdae497fc636043760bfa6" ns2:_="" ns3:_="">
    <xsd:import namespace="5bc4744e-89c7-41a6-be01-bfcd0df42b59"/>
    <xsd:import namespace="943b026c-fdfd-4be4-8dbe-e5263fd4d862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ObjectDetectorVersion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c4744e-89c7-41a6-be01-bfcd0df42b59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9f123c60-6d59-4beb-a46f-4c7d903a1f2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Location" ma:index="15" nillable="true" ma:displayName="Location" ma:indexed="true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3b026c-fdfd-4be4-8dbe-e5263fd4d862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b9a0b4dd-513a-434c-9cbf-e477b979d62a}" ma:internalName="TaxCatchAll" ma:showField="CatchAllData" ma:web="943b026c-fdfd-4be4-8dbe-e5263fd4d86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7444E9A-1C51-408A-A73D-FFD72670ECB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748A3C7-3C42-4B90-8D02-B19AE679103E}">
  <ds:schemaRefs>
    <ds:schemaRef ds:uri="http://schemas.microsoft.com/office/2006/metadata/properties"/>
    <ds:schemaRef ds:uri="http://schemas.microsoft.com/office/infopath/2007/PartnerControls"/>
    <ds:schemaRef ds:uri="5bc4744e-89c7-41a6-be01-bfcd0df42b59"/>
    <ds:schemaRef ds:uri="943b026c-fdfd-4be4-8dbe-e5263fd4d862"/>
  </ds:schemaRefs>
</ds:datastoreItem>
</file>

<file path=customXml/itemProps3.xml><?xml version="1.0" encoding="utf-8"?>
<ds:datastoreItem xmlns:ds="http://schemas.openxmlformats.org/officeDocument/2006/customXml" ds:itemID="{BEE059A8-A8B9-4E56-B629-715F8806EEE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bc4744e-89c7-41a6-be01-bfcd0df42b59"/>
    <ds:schemaRef ds:uri="943b026c-fdfd-4be4-8dbe-e5263fd4d86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489</Words>
  <Characters>2737</Characters>
  <Application>Microsoft Office Word</Application>
  <DocSecurity>0</DocSecurity>
  <Lines>60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cas Gomes</dc:creator>
  <cp:keywords>Certified Translator</cp:keywords>
  <cp:lastModifiedBy>Emily P</cp:lastModifiedBy>
  <cp:revision>3</cp:revision>
  <dcterms:created xsi:type="dcterms:W3CDTF">2026-01-15T18:56:00Z</dcterms:created>
  <dcterms:modified xsi:type="dcterms:W3CDTF">2026-01-15T19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56329DEA8DAF7479A778E74415D4E53</vt:lpwstr>
  </property>
  <property fmtid="{D5CDD505-2E9C-101B-9397-08002B2CF9AE}" pid="3" name="Created">
    <vt:filetime>2020-09-29T00:00:00Z</vt:filetime>
  </property>
  <property fmtid="{D5CDD505-2E9C-101B-9397-08002B2CF9AE}" pid="4" name="Creator">
    <vt:lpwstr>Acrobat PDFMaker 20 for Word</vt:lpwstr>
  </property>
  <property fmtid="{D5CDD505-2E9C-101B-9397-08002B2CF9AE}" pid="5" name="LastSaved">
    <vt:filetime>2020-11-19T00:00:00Z</vt:filetime>
  </property>
  <property fmtid="{D5CDD505-2E9C-101B-9397-08002B2CF9AE}" pid="6" name="MediaServiceImageTags">
    <vt:lpwstr/>
  </property>
</Properties>
</file>